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3B7AAD78"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фирми/привредних субјеката изабраних на основу Јавног позива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</w:p>
    <w:p w14:paraId="2CCA1056" w14:textId="431B112C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bookmarkStart w:id="0" w:name="_GoBack"/>
      <w:bookmarkEnd w:id="0"/>
    </w:p>
    <w:p w14:paraId="045DA6ED" w14:textId="589C85C3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Листа фирми/привредн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х субјеката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бирају једну фирму за одговарајућу меру од које морају да прибаве предрачун са ценом и количином опреме и уградњу. Овај предрачун је обавезно поднети уз пријаву.</w:t>
      </w:r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37F90A9" w14:textId="79CD7582" w:rsidR="00331376" w:rsidRDefault="004139A0" w:rsidP="00331376">
      <w:pPr>
        <w:tabs>
          <w:tab w:val="left" w:pos="0"/>
        </w:tabs>
        <w:spacing w:after="0" w:line="276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lang w:val="sr-Cyrl-RS"/>
        </w:rPr>
        <w:t>МЕРА</w:t>
      </w:r>
      <w:r w:rsidR="00EF73EB" w:rsidRPr="00FF5F34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1.</w:t>
      </w:r>
    </w:p>
    <w:p w14:paraId="63B63564" w14:textId="65B59E1C" w:rsidR="00EF73EB" w:rsidRPr="00EF73EB" w:rsidRDefault="00EF73EB" w:rsidP="00EF73EB">
      <w:pPr>
        <w:tabs>
          <w:tab w:val="left" w:pos="0"/>
        </w:tabs>
        <w:spacing w:after="0" w:line="276" w:lineRule="au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Уградња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 и </w:t>
      </w: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набавка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материјала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proofErr w:type="gram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за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  </w:t>
      </w: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термичку</w:t>
      </w:r>
      <w:proofErr w:type="spellEnd"/>
      <w:proofErr w:type="gram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изолацију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зидова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, </w:t>
      </w: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крова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, </w:t>
      </w: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таваница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 и </w:t>
      </w: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осталих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делова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термичког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омотача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према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негрејаном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простору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породичних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кућа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 xml:space="preserve"> и </w:t>
      </w:r>
      <w:proofErr w:type="spellStart"/>
      <w:r w:rsidRPr="00EF73EB">
        <w:rPr>
          <w:rFonts w:ascii="Times New Roman" w:hAnsi="Times New Roman" w:cs="Times New Roman"/>
          <w:b/>
          <w:iCs/>
          <w:sz w:val="24"/>
          <w:szCs w:val="24"/>
        </w:rPr>
        <w:t>станова</w:t>
      </w:r>
      <w:proofErr w:type="spellEnd"/>
    </w:p>
    <w:p w14:paraId="602B2A7F" w14:textId="77777777" w:rsidR="00EF73EB" w:rsidRPr="00FF5F34" w:rsidRDefault="00EF73EB" w:rsidP="00EF73EB">
      <w:pPr>
        <w:tabs>
          <w:tab w:val="left" w:pos="709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5F34">
        <w:rPr>
          <w:rFonts w:ascii="Times New Roman" w:hAnsi="Times New Roman" w:cs="Times New Roman"/>
          <w:sz w:val="24"/>
          <w:szCs w:val="24"/>
        </w:rPr>
        <w:tab/>
      </w:r>
    </w:p>
    <w:p w14:paraId="55307247" w14:textId="77777777" w:rsidR="00672FFF" w:rsidRDefault="00EF73EB" w:rsidP="00EF73EB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Pr="00AF3143">
        <w:rPr>
          <w:rFonts w:ascii="Times New Roman" w:hAnsi="Times New Roman" w:cs="Times New Roman"/>
          <w:b/>
          <w:sz w:val="24"/>
          <w:szCs w:val="24"/>
        </w:rPr>
        <w:t>ЛАЗО РАДИЋ ПР ГРАЂЕВИНСКО МОЛЕРСКО ФАРБАРСКИ РАДОВИ РЛ УКРАС ПЕЋИНЦИ</w:t>
      </w:r>
      <w:r>
        <w:rPr>
          <w:rFonts w:ascii="Times New Roman" w:hAnsi="Times New Roman" w:cs="Times New Roman"/>
          <w:sz w:val="24"/>
          <w:szCs w:val="24"/>
        </w:rPr>
        <w:t>,</w:t>
      </w:r>
      <w:r w:rsidR="000E7DA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730A3CED" w14:textId="4BCEBCDE" w:rsidR="00EF73EB" w:rsidRPr="00EF73EB" w:rsidRDefault="000E7DAF" w:rsidP="00EF73EB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адреса Пећинци, улица </w:t>
      </w:r>
      <w:r w:rsidR="00AF3143">
        <w:rPr>
          <w:rFonts w:ascii="Times New Roman" w:hAnsi="Times New Roman" w:cs="Times New Roman"/>
          <w:sz w:val="24"/>
          <w:szCs w:val="24"/>
          <w:lang w:val="sr-Cyrl-RS"/>
        </w:rPr>
        <w:t>Слободана Бајића бр.21,</w:t>
      </w:r>
      <w:r w:rsidR="00EF73EB">
        <w:rPr>
          <w:rFonts w:ascii="Times New Roman" w:hAnsi="Times New Roman" w:cs="Times New Roman"/>
          <w:sz w:val="24"/>
          <w:szCs w:val="24"/>
        </w:rPr>
        <w:t xml:space="preserve"> 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 xml:space="preserve">име законског заступника </w:t>
      </w:r>
      <w:r w:rsidR="00AF3143">
        <w:rPr>
          <w:rFonts w:ascii="Times New Roman" w:hAnsi="Times New Roman" w:cs="Times New Roman"/>
          <w:sz w:val="24"/>
          <w:szCs w:val="24"/>
          <w:lang w:val="sr-Cyrl-RS"/>
        </w:rPr>
        <w:t>Лазо Радић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 телефон</w:t>
      </w:r>
      <w:r w:rsidR="00AF3143">
        <w:rPr>
          <w:rFonts w:ascii="Times New Roman" w:hAnsi="Times New Roman" w:cs="Times New Roman"/>
          <w:sz w:val="24"/>
          <w:szCs w:val="24"/>
          <w:lang w:val="sr-Cyrl-RS"/>
        </w:rPr>
        <w:t xml:space="preserve"> 063/568-191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е маил:</w:t>
      </w:r>
      <w:r w:rsidR="0035676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F3143">
        <w:rPr>
          <w:rFonts w:ascii="Times New Roman" w:hAnsi="Times New Roman" w:cs="Times New Roman"/>
          <w:sz w:val="24"/>
          <w:szCs w:val="24"/>
          <w:lang w:val="en-US"/>
        </w:rPr>
        <w:t>radiclazo@gmail.com-</w:t>
      </w:r>
      <w:r w:rsidR="00EF73EB" w:rsidRPr="00EF73EB">
        <w:rPr>
          <w:rFonts w:ascii="Times New Roman" w:hAnsi="Times New Roman" w:cs="Times New Roman"/>
          <w:sz w:val="24"/>
          <w:szCs w:val="24"/>
        </w:rPr>
        <w:t xml:space="preserve"> </w:t>
      </w:r>
      <w:r w:rsidR="00EF73EB">
        <w:rPr>
          <w:rFonts w:ascii="Times New Roman" w:hAnsi="Times New Roman" w:cs="Times New Roman"/>
          <w:sz w:val="24"/>
          <w:szCs w:val="24"/>
        </w:rPr>
        <w:t xml:space="preserve">16 </w:t>
      </w:r>
      <w:proofErr w:type="spellStart"/>
      <w:r w:rsidR="00EF73EB">
        <w:rPr>
          <w:rFonts w:ascii="Times New Roman" w:hAnsi="Times New Roman" w:cs="Times New Roman"/>
          <w:sz w:val="24"/>
          <w:szCs w:val="24"/>
        </w:rPr>
        <w:t>бодова</w:t>
      </w:r>
      <w:proofErr w:type="spellEnd"/>
    </w:p>
    <w:p w14:paraId="6B4CEC7E" w14:textId="77777777" w:rsidR="00EF73EB" w:rsidRPr="00576697" w:rsidRDefault="00EF73EB" w:rsidP="00EF73EB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6DD69A" w14:textId="77777777" w:rsidR="00672FFF" w:rsidRDefault="00EF73EB" w:rsidP="00EF73EB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Pr="0035676C">
        <w:rPr>
          <w:rFonts w:ascii="Times New Roman" w:hAnsi="Times New Roman" w:cs="Times New Roman"/>
          <w:b/>
          <w:sz w:val="24"/>
          <w:szCs w:val="24"/>
        </w:rPr>
        <w:t>ПРИВРЕДНО ДРУШТВО ЗА ПРОИЗВОДЊУ, ПРОМЕТ, ПРУЖАЊЕ УСЛУГА, УНУТРАШЊУ И СПОЉНУ ТРГОВИНУ МАСТЕР С ДОО, БЕОГРАД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F73EB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01197FB5" w14:textId="4D9F6837" w:rsidR="00EF73EB" w:rsidRPr="00EF73EB" w:rsidRDefault="0035676C" w:rsidP="00EF73EB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адреса Београд, Палилула, улица Цвијићева број 103, 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 xml:space="preserve">име законског заступника </w:t>
      </w:r>
      <w:r>
        <w:rPr>
          <w:rFonts w:ascii="Times New Roman" w:hAnsi="Times New Roman" w:cs="Times New Roman"/>
          <w:sz w:val="24"/>
          <w:szCs w:val="24"/>
          <w:lang w:val="sr-Cyrl-RS"/>
        </w:rPr>
        <w:t>Срђан Пешић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 телефон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011/77-00-917; 069/ 270-77-27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е маил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fice@mastersbgd.rs</w:t>
      </w:r>
      <w:r w:rsidR="00EF73EB" w:rsidRPr="00EF73EB">
        <w:rPr>
          <w:rFonts w:ascii="Times New Roman" w:hAnsi="Times New Roman" w:cs="Times New Roman"/>
          <w:sz w:val="24"/>
          <w:szCs w:val="24"/>
        </w:rPr>
        <w:t xml:space="preserve"> </w:t>
      </w:r>
      <w:r w:rsidR="001F69DE">
        <w:rPr>
          <w:rFonts w:ascii="Times New Roman" w:hAnsi="Times New Roman" w:cs="Times New Roman"/>
          <w:sz w:val="24"/>
          <w:szCs w:val="24"/>
        </w:rPr>
        <w:t>-</w:t>
      </w:r>
      <w:r w:rsidR="00EF73EB">
        <w:rPr>
          <w:rFonts w:ascii="Times New Roman" w:hAnsi="Times New Roman" w:cs="Times New Roman"/>
          <w:sz w:val="24"/>
          <w:szCs w:val="24"/>
        </w:rPr>
        <w:t xml:space="preserve"> 16 </w:t>
      </w:r>
      <w:proofErr w:type="spellStart"/>
      <w:r w:rsidR="00EF73EB">
        <w:rPr>
          <w:rFonts w:ascii="Times New Roman" w:hAnsi="Times New Roman" w:cs="Times New Roman"/>
          <w:sz w:val="24"/>
          <w:szCs w:val="24"/>
        </w:rPr>
        <w:t>бодова</w:t>
      </w:r>
      <w:proofErr w:type="spellEnd"/>
      <w:r w:rsidR="00EF73EB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</w:p>
    <w:p w14:paraId="56E3FE64" w14:textId="77777777" w:rsidR="00EF73EB" w:rsidRPr="00FF5F34" w:rsidRDefault="00EF73EB" w:rsidP="00EF73EB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79862CE9" w14:textId="2B75EA98" w:rsidR="00331376" w:rsidRDefault="004139A0" w:rsidP="00331376">
      <w:pPr>
        <w:spacing w:after="0" w:line="276" w:lineRule="auto"/>
        <w:jc w:val="center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lang w:val="sr-Cyrl-RS"/>
        </w:rPr>
        <w:t>МЕРА</w:t>
      </w:r>
      <w:r w:rsidR="00EF73EB" w:rsidRPr="00FF5F34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2.</w:t>
      </w:r>
    </w:p>
    <w:p w14:paraId="03A32B62" w14:textId="2A938C9D" w:rsidR="00EF73EB" w:rsidRPr="00EF73EB" w:rsidRDefault="00EF73EB" w:rsidP="00331376">
      <w:pPr>
        <w:spacing w:after="0" w:line="276" w:lineRule="au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замена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(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набавка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са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уградњом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)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спољних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прозора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и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врата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и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других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транспарентних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елемената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термичког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омотача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са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одговарајућим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термичким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својствима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према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негрејаним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просторијама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,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на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,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породичним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кућама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и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становима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,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са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пратећим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грађевинским</w:t>
      </w:r>
      <w:proofErr w:type="spellEnd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bCs/>
          <w:iCs/>
          <w:sz w:val="24"/>
          <w:szCs w:val="24"/>
        </w:rPr>
        <w:t>радовима</w:t>
      </w:r>
      <w:proofErr w:type="spellEnd"/>
      <w:r w:rsidRPr="00EF73EB">
        <w:rPr>
          <w:rFonts w:ascii="Times New Roman" w:hAnsi="Times New Roman" w:cs="Times New Roman"/>
          <w:b/>
          <w:iCs/>
          <w:sz w:val="24"/>
          <w:szCs w:val="24"/>
        </w:rPr>
        <w:t>.</w:t>
      </w:r>
    </w:p>
    <w:p w14:paraId="25C3F50B" w14:textId="77777777" w:rsidR="00EF73EB" w:rsidRDefault="00EF73EB" w:rsidP="00EF73E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3FF4CE" w14:textId="77777777" w:rsidR="00672FFF" w:rsidRDefault="00EF73EB" w:rsidP="00EF73EB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Pr="00701DC2">
        <w:rPr>
          <w:rFonts w:ascii="Times New Roman" w:hAnsi="Times New Roman" w:cs="Times New Roman"/>
          <w:b/>
          <w:sz w:val="24"/>
          <w:szCs w:val="24"/>
        </w:rPr>
        <w:t xml:space="preserve">ДАРКО НИКОЛИЋ ПР УГРАДЊА СТОЛАРИЈЕ ДНД </w:t>
      </w:r>
      <w:proofErr w:type="spellStart"/>
      <w:r w:rsidRPr="00701DC2">
        <w:rPr>
          <w:rFonts w:ascii="Times New Roman" w:hAnsi="Times New Roman" w:cs="Times New Roman"/>
          <w:b/>
          <w:sz w:val="24"/>
          <w:szCs w:val="24"/>
        </w:rPr>
        <w:t>Баћко</w:t>
      </w:r>
      <w:proofErr w:type="spellEnd"/>
      <w:r w:rsidRPr="00701DC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01DC2">
        <w:rPr>
          <w:rFonts w:ascii="Times New Roman" w:hAnsi="Times New Roman" w:cs="Times New Roman"/>
          <w:b/>
          <w:sz w:val="24"/>
          <w:szCs w:val="24"/>
        </w:rPr>
        <w:t>Пећинци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701DC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699C6170" w14:textId="155D8EE7" w:rsidR="00EF73EB" w:rsidRDefault="00701DC2" w:rsidP="00EF73EB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адреса</w:t>
      </w:r>
      <w:r w:rsidR="00DA1552">
        <w:rPr>
          <w:rFonts w:ascii="Times New Roman" w:hAnsi="Times New Roman" w:cs="Times New Roman"/>
          <w:sz w:val="24"/>
          <w:szCs w:val="24"/>
          <w:lang w:val="sr-Cyrl-RS"/>
        </w:rPr>
        <w:t xml:space="preserve"> Пећинци, улица </w:t>
      </w:r>
      <w:r>
        <w:rPr>
          <w:rFonts w:ascii="Times New Roman" w:hAnsi="Times New Roman" w:cs="Times New Roman"/>
          <w:sz w:val="24"/>
          <w:szCs w:val="24"/>
          <w:lang w:val="sr-Cyrl-RS"/>
        </w:rPr>
        <w:t>Јове Негушевића бр.87,</w:t>
      </w:r>
      <w:r w:rsidR="00EF73EB">
        <w:rPr>
          <w:rFonts w:ascii="Times New Roman" w:hAnsi="Times New Roman" w:cs="Times New Roman"/>
          <w:sz w:val="24"/>
          <w:szCs w:val="24"/>
        </w:rPr>
        <w:t xml:space="preserve"> 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 xml:space="preserve">име законског заступника </w:t>
      </w:r>
      <w:r>
        <w:rPr>
          <w:rFonts w:ascii="Times New Roman" w:hAnsi="Times New Roman" w:cs="Times New Roman"/>
          <w:sz w:val="24"/>
          <w:szCs w:val="24"/>
          <w:lang w:val="sr-Cyrl-RS"/>
        </w:rPr>
        <w:t>Дарко Николић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 телефон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064/55-22-244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е маил:</w:t>
      </w:r>
      <w:r w:rsidR="00DA155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hyperlink r:id="rId8" w:history="1">
        <w:r w:rsidR="00DA1552" w:rsidRPr="008152E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dejannikolic83@gmail.com</w:t>
        </w:r>
      </w:hyperlink>
      <w:r w:rsidR="00DA1552">
        <w:rPr>
          <w:rFonts w:ascii="Times New Roman" w:hAnsi="Times New Roman" w:cs="Times New Roman"/>
          <w:sz w:val="24"/>
          <w:szCs w:val="24"/>
          <w:lang w:val="sr-Cyrl-RS"/>
        </w:rPr>
        <w:t xml:space="preserve"> -</w:t>
      </w:r>
      <w:r w:rsidR="00EF73EB" w:rsidRPr="00EF73EB">
        <w:rPr>
          <w:rFonts w:ascii="Times New Roman" w:hAnsi="Times New Roman" w:cs="Times New Roman"/>
          <w:sz w:val="24"/>
          <w:szCs w:val="24"/>
        </w:rPr>
        <w:t xml:space="preserve"> </w:t>
      </w:r>
      <w:r w:rsidR="00EF73EB">
        <w:rPr>
          <w:rFonts w:ascii="Times New Roman" w:hAnsi="Times New Roman" w:cs="Times New Roman"/>
          <w:sz w:val="24"/>
          <w:szCs w:val="24"/>
        </w:rPr>
        <w:t xml:space="preserve">30 </w:t>
      </w:r>
      <w:proofErr w:type="spellStart"/>
      <w:r w:rsidR="00EF73EB">
        <w:rPr>
          <w:rFonts w:ascii="Times New Roman" w:hAnsi="Times New Roman" w:cs="Times New Roman"/>
          <w:sz w:val="24"/>
          <w:szCs w:val="24"/>
        </w:rPr>
        <w:t>бодова</w:t>
      </w:r>
      <w:proofErr w:type="spellEnd"/>
    </w:p>
    <w:p w14:paraId="188F14EA" w14:textId="77777777" w:rsidR="00877879" w:rsidRDefault="00877879" w:rsidP="00EF73EB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E94735" w14:textId="77777777" w:rsidR="00672FFF" w:rsidRDefault="00EF73EB" w:rsidP="00EF73EB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Pr="0016461A">
        <w:rPr>
          <w:rFonts w:ascii="Times New Roman" w:hAnsi="Times New Roman" w:cs="Times New Roman"/>
          <w:b/>
          <w:sz w:val="24"/>
          <w:szCs w:val="24"/>
        </w:rPr>
        <w:t>ЗТР С&amp;Н ГРОУП СЛАВИША МАРКОВИЋ ПР ШАБАЦ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59A71708" w14:textId="061E0D1A" w:rsidR="00EF73EB" w:rsidRDefault="0016461A" w:rsidP="00EF73EB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адреса</w:t>
      </w:r>
      <w:r w:rsidR="00672FFF">
        <w:rPr>
          <w:rFonts w:ascii="Times New Roman" w:hAnsi="Times New Roman" w:cs="Times New Roman"/>
          <w:sz w:val="24"/>
          <w:szCs w:val="24"/>
          <w:lang w:val="sr-Cyrl-RS"/>
        </w:rPr>
        <w:t xml:space="preserve"> улица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Милана Богићевића број 12, 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 xml:space="preserve">име законског заступника </w:t>
      </w:r>
      <w:r>
        <w:rPr>
          <w:rFonts w:ascii="Times New Roman" w:hAnsi="Times New Roman" w:cs="Times New Roman"/>
          <w:sz w:val="24"/>
          <w:szCs w:val="24"/>
          <w:lang w:val="sr-Cyrl-RS"/>
        </w:rPr>
        <w:t>Славиша Марковић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 телефон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015/346-148; факс: 015</w:t>
      </w:r>
      <w:r w:rsidR="00726047">
        <w:rPr>
          <w:rFonts w:ascii="Times New Roman" w:hAnsi="Times New Roman" w:cs="Times New Roman"/>
          <w:sz w:val="24"/>
          <w:szCs w:val="24"/>
          <w:lang w:val="sr-Cyrl-RS"/>
        </w:rPr>
        <w:t xml:space="preserve">/ </w:t>
      </w:r>
      <w:r>
        <w:rPr>
          <w:rFonts w:ascii="Times New Roman" w:hAnsi="Times New Roman" w:cs="Times New Roman"/>
          <w:sz w:val="24"/>
          <w:szCs w:val="24"/>
          <w:lang w:val="sr-Cyrl-RS"/>
        </w:rPr>
        <w:t>351-752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е маил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ngroupsabac@gmail.com -</w:t>
      </w:r>
      <w:r w:rsidR="00EF73EB" w:rsidRPr="00EF73EB">
        <w:rPr>
          <w:rFonts w:ascii="Times New Roman" w:hAnsi="Times New Roman" w:cs="Times New Roman"/>
          <w:sz w:val="24"/>
          <w:szCs w:val="24"/>
        </w:rPr>
        <w:t xml:space="preserve"> </w:t>
      </w:r>
      <w:r w:rsidR="00EF73EB">
        <w:rPr>
          <w:rFonts w:ascii="Times New Roman" w:hAnsi="Times New Roman" w:cs="Times New Roman"/>
          <w:sz w:val="24"/>
          <w:szCs w:val="24"/>
        </w:rPr>
        <w:t xml:space="preserve">27 </w:t>
      </w:r>
      <w:proofErr w:type="spellStart"/>
      <w:r w:rsidR="00EF73EB">
        <w:rPr>
          <w:rFonts w:ascii="Times New Roman" w:hAnsi="Times New Roman" w:cs="Times New Roman"/>
          <w:sz w:val="24"/>
          <w:szCs w:val="24"/>
        </w:rPr>
        <w:t>бодова</w:t>
      </w:r>
      <w:proofErr w:type="spellEnd"/>
    </w:p>
    <w:p w14:paraId="7055F74F" w14:textId="77777777" w:rsidR="00EF73EB" w:rsidRDefault="00EF73EB" w:rsidP="00EF73EB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71CEDD" w14:textId="3AA299CC" w:rsidR="00933983" w:rsidRDefault="00933983" w:rsidP="00EF73E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 w:rsidR="00EF73EB" w:rsidRPr="00DD4D18">
        <w:rPr>
          <w:rFonts w:ascii="Times New Roman" w:hAnsi="Times New Roman" w:cs="Times New Roman"/>
          <w:b/>
          <w:sz w:val="24"/>
          <w:szCs w:val="24"/>
        </w:rPr>
        <w:t xml:space="preserve">ДРУШТВО ЗА ПРОИЗВОДЊУ ПВЦ ПРОФИЛА И СТОЛАРИЈЕ, ГРАЂЕВИНАРСТВО И ПРОМЕТ РОБОМ “ВУЈИЋ </w:t>
      </w:r>
      <w:proofErr w:type="gramStart"/>
      <w:r w:rsidR="00EF73EB" w:rsidRPr="00DD4D18">
        <w:rPr>
          <w:rFonts w:ascii="Times New Roman" w:hAnsi="Times New Roman" w:cs="Times New Roman"/>
          <w:b/>
          <w:sz w:val="24"/>
          <w:szCs w:val="24"/>
        </w:rPr>
        <w:t>ИНВЕСТ“</w:t>
      </w:r>
      <w:r w:rsidR="00E1711D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EF73EB" w:rsidRPr="00DD4D1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End"/>
      <w:r w:rsidR="00EF73EB" w:rsidRPr="00DD4D18">
        <w:rPr>
          <w:rFonts w:ascii="Times New Roman" w:hAnsi="Times New Roman" w:cs="Times New Roman"/>
          <w:b/>
          <w:sz w:val="24"/>
          <w:szCs w:val="24"/>
        </w:rPr>
        <w:t>ДОО ВАЉЕВО</w:t>
      </w:r>
      <w:r w:rsidR="00EF73EB">
        <w:rPr>
          <w:rFonts w:ascii="Times New Roman" w:hAnsi="Times New Roman" w:cs="Times New Roman"/>
          <w:sz w:val="24"/>
          <w:szCs w:val="24"/>
        </w:rPr>
        <w:t>,</w:t>
      </w:r>
    </w:p>
    <w:p w14:paraId="2CFD7B33" w14:textId="1674A1D5" w:rsidR="00EF73EB" w:rsidRDefault="00DD4D18" w:rsidP="00EF73E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lastRenderedPageBreak/>
        <w:t xml:space="preserve"> адреса Ваљево, </w:t>
      </w:r>
      <w:r w:rsidR="00283922">
        <w:rPr>
          <w:rFonts w:ascii="Times New Roman" w:hAnsi="Times New Roman" w:cs="Times New Roman"/>
          <w:sz w:val="24"/>
          <w:szCs w:val="24"/>
          <w:lang w:val="sr-Cyrl-RS"/>
        </w:rPr>
        <w:t xml:space="preserve">улица </w:t>
      </w:r>
      <w:r>
        <w:rPr>
          <w:rFonts w:ascii="Times New Roman" w:hAnsi="Times New Roman" w:cs="Times New Roman"/>
          <w:sz w:val="24"/>
          <w:szCs w:val="24"/>
          <w:lang w:val="sr-Cyrl-RS"/>
        </w:rPr>
        <w:t>Алексе Дундића број 61/1,</w:t>
      </w:r>
      <w:r w:rsidR="00EF73EB">
        <w:rPr>
          <w:rFonts w:ascii="Times New Roman" w:hAnsi="Times New Roman" w:cs="Times New Roman"/>
          <w:sz w:val="24"/>
          <w:szCs w:val="24"/>
        </w:rPr>
        <w:t xml:space="preserve"> 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 xml:space="preserve">име законског заступника </w:t>
      </w:r>
      <w:r>
        <w:rPr>
          <w:rFonts w:ascii="Times New Roman" w:hAnsi="Times New Roman" w:cs="Times New Roman"/>
          <w:sz w:val="24"/>
          <w:szCs w:val="24"/>
          <w:lang w:val="sr-Cyrl-RS"/>
        </w:rPr>
        <w:t>Владислав Вујић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 телефон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014/227-201; факс: 014/227-202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е маил:</w:t>
      </w:r>
      <w:r w:rsidR="0028392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vujicvaljevo@yahoo.com</w:t>
      </w:r>
      <w:r w:rsidR="00EF73EB" w:rsidRPr="00EF73EB">
        <w:rPr>
          <w:rFonts w:ascii="Times New Roman" w:hAnsi="Times New Roman" w:cs="Times New Roman"/>
          <w:sz w:val="24"/>
          <w:szCs w:val="24"/>
        </w:rPr>
        <w:t xml:space="preserve"> </w:t>
      </w:r>
      <w:r w:rsidR="00EF73EB">
        <w:rPr>
          <w:rFonts w:ascii="Times New Roman" w:hAnsi="Times New Roman" w:cs="Times New Roman"/>
          <w:sz w:val="24"/>
          <w:szCs w:val="24"/>
        </w:rPr>
        <w:t xml:space="preserve">- 23 </w:t>
      </w:r>
      <w:proofErr w:type="spellStart"/>
      <w:r w:rsidR="00EF73EB">
        <w:rPr>
          <w:rFonts w:ascii="Times New Roman" w:hAnsi="Times New Roman" w:cs="Times New Roman"/>
          <w:sz w:val="24"/>
          <w:szCs w:val="24"/>
        </w:rPr>
        <w:t>бода</w:t>
      </w:r>
      <w:proofErr w:type="spellEnd"/>
    </w:p>
    <w:p w14:paraId="6E11762B" w14:textId="77777777" w:rsidR="00EF73EB" w:rsidRDefault="00EF73EB" w:rsidP="00EF73E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44C2AF" w14:textId="77777777" w:rsidR="004015E3" w:rsidRDefault="009665E4" w:rsidP="00EF73E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Pr="009665E4">
        <w:rPr>
          <w:rFonts w:ascii="Times New Roman" w:hAnsi="Times New Roman" w:cs="Times New Roman"/>
          <w:b/>
          <w:sz w:val="24"/>
          <w:szCs w:val="24"/>
        </w:rPr>
        <w:t>“</w:t>
      </w:r>
      <w:proofErr w:type="spellStart"/>
      <w:proofErr w:type="gramStart"/>
      <w:r w:rsidR="00EF73EB" w:rsidRPr="009665E4">
        <w:rPr>
          <w:rFonts w:ascii="Times New Roman" w:hAnsi="Times New Roman" w:cs="Times New Roman"/>
          <w:b/>
          <w:sz w:val="24"/>
          <w:szCs w:val="24"/>
        </w:rPr>
        <w:t>DuraSteel</w:t>
      </w:r>
      <w:proofErr w:type="spellEnd"/>
      <w:r w:rsidR="00EF73EB" w:rsidRPr="009665E4">
        <w:rPr>
          <w:rFonts w:ascii="Times New Roman" w:hAnsi="Times New Roman" w:cs="Times New Roman"/>
          <w:b/>
          <w:sz w:val="24"/>
          <w:szCs w:val="24"/>
        </w:rPr>
        <w:t xml:space="preserve">“ </w:t>
      </w:r>
      <w:proofErr w:type="spellStart"/>
      <w:r w:rsidR="00EF73EB" w:rsidRPr="009665E4">
        <w:rPr>
          <w:rFonts w:ascii="Times New Roman" w:hAnsi="Times New Roman" w:cs="Times New Roman"/>
          <w:b/>
          <w:sz w:val="24"/>
          <w:szCs w:val="24"/>
        </w:rPr>
        <w:t>доо</w:t>
      </w:r>
      <w:proofErr w:type="spellEnd"/>
      <w:proofErr w:type="gramEnd"/>
      <w:r w:rsidR="00EF73EB" w:rsidRPr="009665E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F73EB" w:rsidRPr="009665E4">
        <w:rPr>
          <w:rFonts w:ascii="Times New Roman" w:hAnsi="Times New Roman" w:cs="Times New Roman"/>
          <w:b/>
          <w:sz w:val="24"/>
          <w:szCs w:val="24"/>
        </w:rPr>
        <w:t>Огар</w:t>
      </w:r>
      <w:proofErr w:type="spellEnd"/>
      <w:r w:rsidR="00EF73E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46C976C8" w14:textId="673780D6" w:rsidR="00EF73EB" w:rsidRDefault="004015E3" w:rsidP="00EF73E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адреса улица </w:t>
      </w:r>
      <w:r w:rsidR="009665E4">
        <w:rPr>
          <w:rFonts w:ascii="Times New Roman" w:hAnsi="Times New Roman" w:cs="Times New Roman"/>
          <w:sz w:val="24"/>
          <w:szCs w:val="24"/>
          <w:lang w:val="sr-Cyrl-RS"/>
        </w:rPr>
        <w:t>Партизанска бр.98, Огар</w:t>
      </w:r>
      <w:r w:rsidR="009665E4">
        <w:rPr>
          <w:rFonts w:ascii="Times New Roman" w:hAnsi="Times New Roman" w:cs="Times New Roman"/>
          <w:sz w:val="24"/>
          <w:szCs w:val="24"/>
        </w:rPr>
        <w:t xml:space="preserve">, 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 xml:space="preserve">име законског заступника </w:t>
      </w:r>
      <w:r w:rsidR="009665E4">
        <w:rPr>
          <w:rFonts w:ascii="Times New Roman" w:hAnsi="Times New Roman" w:cs="Times New Roman"/>
          <w:sz w:val="24"/>
          <w:szCs w:val="24"/>
          <w:lang w:val="sr-Cyrl-RS"/>
        </w:rPr>
        <w:t>Жарко Васиљевић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 телефон</w:t>
      </w:r>
      <w:r w:rsidR="009665E4">
        <w:rPr>
          <w:rFonts w:ascii="Times New Roman" w:hAnsi="Times New Roman" w:cs="Times New Roman"/>
          <w:sz w:val="24"/>
          <w:szCs w:val="24"/>
          <w:lang w:val="sr-Cyrl-RS"/>
        </w:rPr>
        <w:t xml:space="preserve"> 061/2111-898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е маил: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9665E4">
        <w:rPr>
          <w:rFonts w:ascii="Times New Roman" w:hAnsi="Times New Roman" w:cs="Times New Roman"/>
          <w:sz w:val="24"/>
          <w:szCs w:val="24"/>
          <w:lang w:val="en-US"/>
        </w:rPr>
        <w:t>durasteeldoo@gmail.com-</w:t>
      </w:r>
      <w:r w:rsidR="00EF73EB" w:rsidRPr="00EF73EB">
        <w:rPr>
          <w:rFonts w:ascii="Times New Roman" w:hAnsi="Times New Roman" w:cs="Times New Roman"/>
          <w:sz w:val="24"/>
          <w:szCs w:val="24"/>
        </w:rPr>
        <w:t xml:space="preserve"> </w:t>
      </w:r>
      <w:r w:rsidR="00EF73EB">
        <w:rPr>
          <w:rFonts w:ascii="Times New Roman" w:hAnsi="Times New Roman" w:cs="Times New Roman"/>
          <w:sz w:val="24"/>
          <w:szCs w:val="24"/>
        </w:rPr>
        <w:t xml:space="preserve">21 </w:t>
      </w:r>
      <w:proofErr w:type="spellStart"/>
      <w:r w:rsidR="00EF73EB">
        <w:rPr>
          <w:rFonts w:ascii="Times New Roman" w:hAnsi="Times New Roman" w:cs="Times New Roman"/>
          <w:sz w:val="24"/>
          <w:szCs w:val="24"/>
        </w:rPr>
        <w:t>бод</w:t>
      </w:r>
      <w:proofErr w:type="spellEnd"/>
    </w:p>
    <w:p w14:paraId="4E14C941" w14:textId="77777777" w:rsidR="00EF73EB" w:rsidRDefault="00EF73EB" w:rsidP="00EF73E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0FE3C0" w14:textId="2C4576F7" w:rsidR="004015E3" w:rsidRDefault="009320E5" w:rsidP="00EF73E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</w:t>
      </w:r>
      <w:r w:rsidR="00EF73EB" w:rsidRPr="00555E63">
        <w:rPr>
          <w:rFonts w:ascii="Times New Roman" w:hAnsi="Times New Roman" w:cs="Times New Roman"/>
          <w:b/>
          <w:sz w:val="24"/>
          <w:szCs w:val="24"/>
        </w:rPr>
        <w:t>ПРИВРЕДНО ДРУШВО ЗА ПРОИЗВОДЊУ И УГРАДЊУ АЛУ И ПВЦ СТОЛАРИЈЕ WINDOW MAX</w:t>
      </w:r>
      <w:r w:rsidR="00EF73EB">
        <w:rPr>
          <w:rFonts w:ascii="Times New Roman" w:hAnsi="Times New Roman" w:cs="Times New Roman"/>
          <w:sz w:val="24"/>
          <w:szCs w:val="24"/>
        </w:rPr>
        <w:t>,</w:t>
      </w:r>
      <w:r w:rsidR="00555E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1EB678" w14:textId="24317AFA" w:rsidR="00EF73EB" w:rsidRDefault="00555E63" w:rsidP="00EF73E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адреса</w:t>
      </w:r>
      <w:r w:rsidR="00EF73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73EB">
        <w:rPr>
          <w:rFonts w:ascii="Times New Roman" w:hAnsi="Times New Roman" w:cs="Times New Roman"/>
          <w:sz w:val="24"/>
          <w:szCs w:val="24"/>
        </w:rPr>
        <w:t>Огар</w:t>
      </w:r>
      <w:proofErr w:type="spellEnd"/>
      <w:r w:rsidR="00EF73EB">
        <w:rPr>
          <w:rFonts w:ascii="Times New Roman" w:hAnsi="Times New Roman" w:cs="Times New Roman"/>
          <w:sz w:val="24"/>
          <w:szCs w:val="24"/>
        </w:rPr>
        <w:t xml:space="preserve">, </w:t>
      </w:r>
      <w:r w:rsidR="009320E5">
        <w:rPr>
          <w:rFonts w:ascii="Times New Roman" w:hAnsi="Times New Roman" w:cs="Times New Roman"/>
          <w:sz w:val="24"/>
          <w:szCs w:val="24"/>
          <w:lang w:val="sr-Cyrl-RS"/>
        </w:rPr>
        <w:t xml:space="preserve">улица </w:t>
      </w:r>
      <w:proofErr w:type="spellStart"/>
      <w:r w:rsidR="00EF73EB">
        <w:rPr>
          <w:rFonts w:ascii="Times New Roman" w:hAnsi="Times New Roman" w:cs="Times New Roman"/>
          <w:sz w:val="24"/>
          <w:szCs w:val="24"/>
        </w:rPr>
        <w:t>Школска</w:t>
      </w:r>
      <w:proofErr w:type="spellEnd"/>
      <w:r w:rsidR="00EF73EB">
        <w:rPr>
          <w:rFonts w:ascii="Times New Roman" w:hAnsi="Times New Roman" w:cs="Times New Roman"/>
          <w:sz w:val="24"/>
          <w:szCs w:val="24"/>
        </w:rPr>
        <w:t xml:space="preserve"> 7, 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 xml:space="preserve">име законског заступника </w:t>
      </w:r>
      <w:r>
        <w:rPr>
          <w:rFonts w:ascii="Times New Roman" w:hAnsi="Times New Roman" w:cs="Times New Roman"/>
          <w:sz w:val="24"/>
          <w:szCs w:val="24"/>
          <w:lang w:val="sr-Cyrl-RS"/>
        </w:rPr>
        <w:t>Горан Николић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 телефон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064/207-39-26, факс:022/487-638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е маил:</w:t>
      </w:r>
      <w:r w:rsidR="009320E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indowmax</w:t>
      </w:r>
      <w:proofErr w:type="spellEnd"/>
      <w:r w:rsidR="009320E5">
        <w:rPr>
          <w:rFonts w:ascii="Times New Roman" w:hAnsi="Times New Roman" w:cs="Times New Roman"/>
          <w:sz w:val="24"/>
          <w:szCs w:val="24"/>
          <w:lang w:val="sr-Cyrl-RS"/>
        </w:rPr>
        <w:t>07</w:t>
      </w:r>
      <w:r>
        <w:rPr>
          <w:rFonts w:ascii="Times New Roman" w:hAnsi="Times New Roman" w:cs="Times New Roman"/>
          <w:sz w:val="24"/>
          <w:szCs w:val="24"/>
          <w:lang w:val="en-US"/>
        </w:rPr>
        <w:t>@gmail.com</w:t>
      </w:r>
      <w:r w:rsidR="00EF73EB" w:rsidRPr="00EF73EB">
        <w:rPr>
          <w:rFonts w:ascii="Times New Roman" w:hAnsi="Times New Roman" w:cs="Times New Roman"/>
          <w:sz w:val="24"/>
          <w:szCs w:val="24"/>
        </w:rPr>
        <w:t xml:space="preserve"> </w:t>
      </w:r>
      <w:r w:rsidR="009320E5">
        <w:rPr>
          <w:rFonts w:ascii="Times New Roman" w:hAnsi="Times New Roman" w:cs="Times New Roman"/>
          <w:sz w:val="24"/>
          <w:szCs w:val="24"/>
        </w:rPr>
        <w:t xml:space="preserve">- 18 </w:t>
      </w:r>
      <w:proofErr w:type="spellStart"/>
      <w:r w:rsidR="009320E5">
        <w:rPr>
          <w:rFonts w:ascii="Times New Roman" w:hAnsi="Times New Roman" w:cs="Times New Roman"/>
          <w:sz w:val="24"/>
          <w:szCs w:val="24"/>
        </w:rPr>
        <w:t>бодова</w:t>
      </w:r>
      <w:proofErr w:type="spellEnd"/>
    </w:p>
    <w:p w14:paraId="4C5D2BB2" w14:textId="77777777" w:rsidR="00EF73EB" w:rsidRDefault="00EF73EB" w:rsidP="00EF73E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AC5112" w14:textId="77777777" w:rsidR="00DA1BB5" w:rsidRDefault="00DA1BB5" w:rsidP="00EF73E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</w:t>
      </w:r>
      <w:r w:rsidR="00EF73EB" w:rsidRPr="007B66F6">
        <w:rPr>
          <w:rFonts w:ascii="Times New Roman" w:hAnsi="Times New Roman" w:cs="Times New Roman"/>
          <w:b/>
          <w:sz w:val="24"/>
          <w:szCs w:val="24"/>
        </w:rPr>
        <w:t>ГОРАН ЦРНОБРЊА ПРЕДУЗЕТНИК УГРАДЊА СТОЛАРИЈЕ И БРАВАРСКА РАДИОНИЦА ГОРАН 70 КАЧАРЕВО</w:t>
      </w:r>
      <w:r w:rsidR="00EF73EB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D622A86" w14:textId="556FEAAB" w:rsidR="00EF73EB" w:rsidRPr="007B66F6" w:rsidRDefault="00DA1BB5" w:rsidP="00EF73E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адреса Качарево, улица</w:t>
      </w:r>
      <w:r w:rsidR="005A50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Србијанска</w:t>
      </w:r>
      <w:r w:rsidR="007B66F6">
        <w:rPr>
          <w:rFonts w:ascii="Times New Roman" w:hAnsi="Times New Roman" w:cs="Times New Roman"/>
          <w:sz w:val="24"/>
          <w:szCs w:val="24"/>
          <w:lang w:val="sr-Cyrl-RS"/>
        </w:rPr>
        <w:t xml:space="preserve"> број 1, 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 xml:space="preserve">име законског заступника </w:t>
      </w:r>
      <w:r w:rsidR="007B66F6">
        <w:rPr>
          <w:rFonts w:ascii="Times New Roman" w:hAnsi="Times New Roman" w:cs="Times New Roman"/>
          <w:sz w:val="24"/>
          <w:szCs w:val="24"/>
          <w:lang w:val="sr-Cyrl-RS"/>
        </w:rPr>
        <w:t>Црнобрња Горан</w:t>
      </w:r>
      <w:r w:rsidR="005A5085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телефон</w:t>
      </w:r>
      <w:r w:rsidR="005A5085">
        <w:rPr>
          <w:rFonts w:ascii="Times New Roman" w:hAnsi="Times New Roman" w:cs="Times New Roman"/>
          <w:sz w:val="24"/>
          <w:szCs w:val="24"/>
          <w:lang w:val="sr-Cyrl-RS"/>
        </w:rPr>
        <w:t xml:space="preserve"> 064/9437-</w:t>
      </w:r>
      <w:r w:rsidR="007B66F6">
        <w:rPr>
          <w:rFonts w:ascii="Times New Roman" w:hAnsi="Times New Roman" w:cs="Times New Roman"/>
          <w:sz w:val="24"/>
          <w:szCs w:val="24"/>
          <w:lang w:val="sr-Cyrl-RS"/>
        </w:rPr>
        <w:t>869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е маил:</w:t>
      </w:r>
      <w:r w:rsidR="004A77A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B66F6">
        <w:rPr>
          <w:rFonts w:ascii="Times New Roman" w:hAnsi="Times New Roman" w:cs="Times New Roman"/>
          <w:sz w:val="24"/>
          <w:szCs w:val="24"/>
          <w:lang w:val="en-US"/>
        </w:rPr>
        <w:t>crnobrnja.goran70@gmail.com -</w:t>
      </w:r>
      <w:r w:rsidR="00EF73EB" w:rsidRPr="00EF73EB">
        <w:rPr>
          <w:rFonts w:ascii="Times New Roman" w:hAnsi="Times New Roman" w:cs="Times New Roman"/>
          <w:sz w:val="24"/>
          <w:szCs w:val="24"/>
        </w:rPr>
        <w:t xml:space="preserve"> </w:t>
      </w:r>
      <w:r w:rsidR="00EF73EB">
        <w:rPr>
          <w:rFonts w:ascii="Times New Roman" w:hAnsi="Times New Roman" w:cs="Times New Roman"/>
          <w:sz w:val="24"/>
          <w:szCs w:val="24"/>
        </w:rPr>
        <w:t xml:space="preserve">15 </w:t>
      </w:r>
      <w:proofErr w:type="spellStart"/>
      <w:r w:rsidR="00EF73EB">
        <w:rPr>
          <w:rFonts w:ascii="Times New Roman" w:hAnsi="Times New Roman" w:cs="Times New Roman"/>
          <w:sz w:val="24"/>
          <w:szCs w:val="24"/>
        </w:rPr>
        <w:t>бод</w:t>
      </w:r>
      <w:proofErr w:type="spellEnd"/>
      <w:r w:rsidR="007B66F6">
        <w:rPr>
          <w:rFonts w:ascii="Times New Roman" w:hAnsi="Times New Roman" w:cs="Times New Roman"/>
          <w:sz w:val="24"/>
          <w:szCs w:val="24"/>
          <w:lang w:val="sr-Cyrl-RS"/>
        </w:rPr>
        <w:t>ова</w:t>
      </w:r>
    </w:p>
    <w:p w14:paraId="2B1595D7" w14:textId="77777777" w:rsidR="00EF73EB" w:rsidRDefault="00EF73EB" w:rsidP="00EF73E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222C59" w14:textId="32A5A84E" w:rsidR="00EF73EB" w:rsidRDefault="00EF73EB" w:rsidP="00EF73EB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</w:t>
      </w:r>
      <w:r w:rsidRPr="00F31C3F">
        <w:rPr>
          <w:rFonts w:ascii="Times New Roman" w:hAnsi="Times New Roman" w:cs="Times New Roman"/>
          <w:b/>
          <w:sz w:val="24"/>
          <w:szCs w:val="24"/>
        </w:rPr>
        <w:t>ПРИВРЕДНО ДРУШТВО ЗА ПРОИЗВОДЊУ, ПРОМЕТ, ПРУЖАЊЕ УСЛУГА, УНУТРАШЊУ И СПОЉНУ ТРГОВИНУ МАСТЕР С ДОО, БЕОГРАД,</w:t>
      </w:r>
      <w:r w:rsidR="00F31C3F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адреса Београд, Палилула, улица Цвијићева бр.</w:t>
      </w:r>
      <w:proofErr w:type="gramStart"/>
      <w:r w:rsidR="00F31C3F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103,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име</w:t>
      </w:r>
      <w:proofErr w:type="gram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законског заступника </w:t>
      </w:r>
      <w:r w:rsidR="00F31C3F">
        <w:rPr>
          <w:rFonts w:ascii="Times New Roman" w:hAnsi="Times New Roman" w:cs="Times New Roman"/>
          <w:sz w:val="24"/>
          <w:szCs w:val="24"/>
          <w:lang w:val="sr-Cyrl-RS"/>
        </w:rPr>
        <w:t>Срђан Пешић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F31C3F">
        <w:rPr>
          <w:rFonts w:ascii="Times New Roman" w:hAnsi="Times New Roman" w:cs="Times New Roman"/>
          <w:sz w:val="24"/>
          <w:szCs w:val="24"/>
          <w:lang w:val="sr-Cyrl-RS"/>
        </w:rPr>
        <w:t xml:space="preserve"> телефон 011/770-0917, 069/270-77-27 е маил:office</w:t>
      </w:r>
      <w:r w:rsidR="00F31C3F">
        <w:rPr>
          <w:rFonts w:ascii="Times New Roman" w:hAnsi="Times New Roman" w:cs="Times New Roman"/>
          <w:sz w:val="24"/>
          <w:szCs w:val="24"/>
          <w:lang w:val="en-US"/>
        </w:rPr>
        <w:t>@mastersbgd.rs</w:t>
      </w:r>
      <w:r w:rsidRPr="00EF73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– 8 </w:t>
      </w:r>
      <w:proofErr w:type="spellStart"/>
      <w:r>
        <w:rPr>
          <w:rFonts w:ascii="Times New Roman" w:hAnsi="Times New Roman" w:cs="Times New Roman"/>
          <w:sz w:val="24"/>
          <w:szCs w:val="24"/>
        </w:rPr>
        <w:t>бода</w:t>
      </w:r>
      <w:proofErr w:type="spellEnd"/>
    </w:p>
    <w:p w14:paraId="180C5679" w14:textId="77777777" w:rsidR="00EF73EB" w:rsidRDefault="00EF73EB" w:rsidP="00EF73EB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958E29" w14:textId="2BD5A683" w:rsidR="00EF73EB" w:rsidRPr="00FF5F34" w:rsidRDefault="00EF73EB" w:rsidP="00EF73E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76F54B" w14:textId="7FAD0F8A" w:rsidR="00331376" w:rsidRDefault="00331376" w:rsidP="0033137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МЕРА</w:t>
      </w:r>
      <w:r w:rsidR="00EF73EB" w:rsidRPr="00FF5F34">
        <w:rPr>
          <w:rFonts w:ascii="Times New Roman" w:hAnsi="Times New Roman" w:cs="Times New Roman"/>
          <w:b/>
          <w:bCs/>
          <w:sz w:val="24"/>
          <w:szCs w:val="24"/>
        </w:rPr>
        <w:t xml:space="preserve"> 3.</w:t>
      </w:r>
    </w:p>
    <w:p w14:paraId="3E0EA28E" w14:textId="5A21F097" w:rsidR="00EF73EB" w:rsidRDefault="00EF73EB" w:rsidP="00331376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F73EB">
        <w:rPr>
          <w:rFonts w:ascii="Times New Roman" w:hAnsi="Times New Roman" w:cs="Times New Roman"/>
          <w:b/>
          <w:sz w:val="24"/>
          <w:szCs w:val="24"/>
        </w:rPr>
        <w:t>Набавка</w:t>
      </w:r>
      <w:proofErr w:type="spellEnd"/>
      <w:r w:rsidRPr="00EF73EB">
        <w:rPr>
          <w:rFonts w:ascii="Times New Roman" w:hAnsi="Times New Roman" w:cs="Times New Roman"/>
          <w:b/>
          <w:sz w:val="24"/>
          <w:szCs w:val="24"/>
        </w:rPr>
        <w:t xml:space="preserve"> и </w:t>
      </w:r>
      <w:proofErr w:type="spellStart"/>
      <w:r w:rsidRPr="00EF73EB">
        <w:rPr>
          <w:rFonts w:ascii="Times New Roman" w:hAnsi="Times New Roman" w:cs="Times New Roman"/>
          <w:b/>
          <w:sz w:val="24"/>
          <w:szCs w:val="24"/>
        </w:rPr>
        <w:t>инсталацијa</w:t>
      </w:r>
      <w:proofErr w:type="spellEnd"/>
      <w:r w:rsidRPr="00EF73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sz w:val="24"/>
          <w:szCs w:val="24"/>
        </w:rPr>
        <w:t>котлова</w:t>
      </w:r>
      <w:proofErr w:type="spellEnd"/>
      <w:r w:rsidRPr="00EF73EB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EF73EB">
        <w:rPr>
          <w:rFonts w:ascii="Times New Roman" w:hAnsi="Times New Roman" w:cs="Times New Roman"/>
          <w:b/>
          <w:sz w:val="24"/>
          <w:szCs w:val="24"/>
        </w:rPr>
        <w:t>на</w:t>
      </w:r>
      <w:proofErr w:type="spellEnd"/>
      <w:r w:rsidRPr="00EF73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sz w:val="24"/>
          <w:szCs w:val="24"/>
        </w:rPr>
        <w:t>природни</w:t>
      </w:r>
      <w:proofErr w:type="spellEnd"/>
      <w:r w:rsidRPr="00EF73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sz w:val="24"/>
          <w:szCs w:val="24"/>
        </w:rPr>
        <w:t>гас</w:t>
      </w:r>
      <w:proofErr w:type="spellEnd"/>
      <w:r w:rsidRPr="00EF73EB">
        <w:rPr>
          <w:rFonts w:ascii="Times New Roman" w:hAnsi="Times New Roman" w:cs="Times New Roman"/>
          <w:b/>
          <w:sz w:val="24"/>
          <w:szCs w:val="24"/>
        </w:rPr>
        <w:t xml:space="preserve"> и/</w:t>
      </w:r>
      <w:proofErr w:type="spellStart"/>
      <w:r w:rsidRPr="00EF73EB">
        <w:rPr>
          <w:rFonts w:ascii="Times New Roman" w:hAnsi="Times New Roman" w:cs="Times New Roman"/>
          <w:b/>
          <w:sz w:val="24"/>
          <w:szCs w:val="24"/>
        </w:rPr>
        <w:t>или</w:t>
      </w:r>
      <w:proofErr w:type="spellEnd"/>
      <w:r w:rsidRPr="00EF73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sz w:val="24"/>
          <w:szCs w:val="24"/>
        </w:rPr>
        <w:t>биомасу</w:t>
      </w:r>
      <w:proofErr w:type="spellEnd"/>
      <w:r w:rsidRPr="00EF73EB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 w:rsidRPr="00EF73EB">
        <w:rPr>
          <w:rFonts w:ascii="Times New Roman" w:hAnsi="Times New Roman" w:cs="Times New Roman"/>
          <w:b/>
          <w:sz w:val="24"/>
          <w:szCs w:val="24"/>
        </w:rPr>
        <w:t>дрвни</w:t>
      </w:r>
      <w:proofErr w:type="spellEnd"/>
      <w:r w:rsidRPr="00EF73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sz w:val="24"/>
          <w:szCs w:val="24"/>
        </w:rPr>
        <w:t>пелет</w:t>
      </w:r>
      <w:proofErr w:type="spellEnd"/>
      <w:r w:rsidRPr="00EF73EB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EF73EB">
        <w:rPr>
          <w:rFonts w:ascii="Times New Roman" w:hAnsi="Times New Roman" w:cs="Times New Roman"/>
          <w:b/>
          <w:sz w:val="24"/>
          <w:szCs w:val="24"/>
        </w:rPr>
        <w:t>брикет</w:t>
      </w:r>
      <w:proofErr w:type="spellEnd"/>
      <w:r w:rsidRPr="00EF73EB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EF73EB">
        <w:rPr>
          <w:rFonts w:ascii="Times New Roman" w:hAnsi="Times New Roman" w:cs="Times New Roman"/>
          <w:b/>
          <w:sz w:val="24"/>
          <w:szCs w:val="24"/>
        </w:rPr>
        <w:t>сечка</w:t>
      </w:r>
      <w:proofErr w:type="spellEnd"/>
      <w:r w:rsidRPr="00EF73EB">
        <w:rPr>
          <w:rFonts w:ascii="Times New Roman" w:hAnsi="Times New Roman" w:cs="Times New Roman"/>
          <w:b/>
          <w:sz w:val="24"/>
          <w:szCs w:val="24"/>
        </w:rPr>
        <w:t xml:space="preserve">), </w:t>
      </w:r>
      <w:proofErr w:type="spellStart"/>
      <w:r w:rsidRPr="00EF73EB">
        <w:rPr>
          <w:rFonts w:ascii="Times New Roman" w:hAnsi="Times New Roman" w:cs="Times New Roman"/>
          <w:b/>
          <w:sz w:val="24"/>
          <w:szCs w:val="24"/>
        </w:rPr>
        <w:t>грејачa</w:t>
      </w:r>
      <w:proofErr w:type="spellEnd"/>
      <w:r w:rsidRPr="00EF73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sz w:val="24"/>
          <w:szCs w:val="24"/>
        </w:rPr>
        <w:t>простора</w:t>
      </w:r>
      <w:proofErr w:type="spellEnd"/>
      <w:r w:rsidRPr="00EF73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sz w:val="24"/>
          <w:szCs w:val="24"/>
        </w:rPr>
        <w:t>за</w:t>
      </w:r>
      <w:proofErr w:type="spellEnd"/>
      <w:r w:rsidRPr="00EF73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sz w:val="24"/>
          <w:szCs w:val="24"/>
        </w:rPr>
        <w:t>породичне</w:t>
      </w:r>
      <w:proofErr w:type="spellEnd"/>
      <w:r w:rsidRPr="00EF73E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F73EB">
        <w:rPr>
          <w:rFonts w:ascii="Times New Roman" w:hAnsi="Times New Roman" w:cs="Times New Roman"/>
          <w:b/>
          <w:sz w:val="24"/>
          <w:szCs w:val="24"/>
        </w:rPr>
        <w:t>куће</w:t>
      </w:r>
      <w:proofErr w:type="spellEnd"/>
    </w:p>
    <w:p w14:paraId="6317AE24" w14:textId="77777777" w:rsidR="00331376" w:rsidRPr="00EF73EB" w:rsidRDefault="00331376" w:rsidP="0033137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65F2337" w14:textId="77777777" w:rsidR="007E091B" w:rsidRDefault="00EF73EB" w:rsidP="00EF73E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r w:rsidRPr="00877879">
        <w:rPr>
          <w:rFonts w:ascii="Times New Roman" w:eastAsia="Times New Roman" w:hAnsi="Times New Roman" w:cs="Times New Roman"/>
          <w:b/>
          <w:sz w:val="24"/>
          <w:szCs w:val="24"/>
        </w:rPr>
        <w:t>ТЕРМОМОНТ ДПП ПРЕДУЗЕЋЕ ЗА ПРОИЗВОДЊУ, ИНЖЕЊЕРИНГ И РОБНИ ПРОМЕТ, УВОЗ-ИЗВОЗ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</w:p>
    <w:p w14:paraId="671DCDF7" w14:textId="15AA9763" w:rsidR="00EF73EB" w:rsidRDefault="00D51126" w:rsidP="00EF73E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а</w:t>
      </w:r>
      <w:r w:rsidR="007E091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реса: Шимановци, улица 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ховачка број бб, 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 xml:space="preserve">име законског заступника 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Небојша Атанацковић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 телефон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011/307-66-51; 022/480-494; 022/480-03</w:t>
      </w:r>
      <w:r w:rsidR="007E091B">
        <w:rPr>
          <w:rFonts w:ascii="Times New Roman" w:hAnsi="Times New Roman" w:cs="Times New Roman"/>
          <w:sz w:val="24"/>
          <w:szCs w:val="24"/>
          <w:lang w:val="sr-Cyrl-RS"/>
        </w:rPr>
        <w:t>8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факс: 022/480-494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е маил:</w:t>
      </w:r>
      <w:r w:rsidR="0069686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9" w:history="1">
        <w:r w:rsidR="0069686C" w:rsidRPr="008152E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racunovodstvo@termomont.rs</w:t>
        </w:r>
      </w:hyperlink>
      <w:r w:rsidR="0069686C">
        <w:rPr>
          <w:rFonts w:ascii="Times New Roman" w:hAnsi="Times New Roman" w:cs="Times New Roman"/>
          <w:sz w:val="24"/>
          <w:szCs w:val="24"/>
          <w:lang w:val="sr-Cyrl-RS"/>
        </w:rPr>
        <w:t xml:space="preserve">; </w:t>
      </w:r>
      <w:r w:rsidR="0069686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10" w:history="1">
        <w:r w:rsidR="0069686C" w:rsidRPr="008152E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nebojsa@termoment.rs</w:t>
        </w:r>
      </w:hyperlink>
      <w:r w:rsidR="0069686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F73EB" w:rsidRPr="00EF73EB">
        <w:rPr>
          <w:rFonts w:ascii="Times New Roman" w:hAnsi="Times New Roman" w:cs="Times New Roman"/>
          <w:sz w:val="24"/>
          <w:szCs w:val="24"/>
        </w:rPr>
        <w:t xml:space="preserve"> </w:t>
      </w:r>
      <w:r w:rsidR="00EF73EB">
        <w:rPr>
          <w:rFonts w:ascii="Times New Roman" w:eastAsia="Times New Roman" w:hAnsi="Times New Roman" w:cs="Times New Roman"/>
          <w:sz w:val="24"/>
          <w:szCs w:val="24"/>
        </w:rPr>
        <w:t xml:space="preserve">- 15 </w:t>
      </w:r>
      <w:proofErr w:type="spellStart"/>
      <w:r w:rsidR="00EF73EB">
        <w:rPr>
          <w:rFonts w:ascii="Times New Roman" w:eastAsia="Times New Roman" w:hAnsi="Times New Roman" w:cs="Times New Roman"/>
          <w:sz w:val="24"/>
          <w:szCs w:val="24"/>
        </w:rPr>
        <w:t>бода</w:t>
      </w:r>
      <w:proofErr w:type="spellEnd"/>
    </w:p>
    <w:p w14:paraId="41E4039A" w14:textId="77777777" w:rsidR="00331376" w:rsidRDefault="00EF73EB" w:rsidP="00EF73EB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</w:t>
      </w:r>
      <w:r w:rsidRPr="001D1D60">
        <w:rPr>
          <w:rFonts w:ascii="Times New Roman" w:eastAsia="Times New Roman" w:hAnsi="Times New Roman" w:cs="Times New Roman"/>
          <w:b/>
          <w:sz w:val="24"/>
          <w:szCs w:val="24"/>
        </w:rPr>
        <w:t>ПМН ДОО БЕОГРАД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</w:p>
    <w:p w14:paraId="7D7374FD" w14:textId="79961F7A" w:rsidR="00EF73EB" w:rsidRPr="00331376" w:rsidRDefault="007F0ABF" w:rsidP="00EF73EB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адреса Београд</w:t>
      </w:r>
      <w:r w:rsidR="008B5D7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11090</w:t>
      </w:r>
      <w:r w:rsidR="0033137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улица Ђује и Драгољуба број 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2А, 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 xml:space="preserve">име законског заступника </w:t>
      </w:r>
      <w:r>
        <w:rPr>
          <w:rFonts w:ascii="Times New Roman" w:hAnsi="Times New Roman" w:cs="Times New Roman"/>
          <w:sz w:val="24"/>
          <w:szCs w:val="24"/>
          <w:lang w:val="sr-Cyrl-RS"/>
        </w:rPr>
        <w:t>Никола Зрилић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телефон 011/237-00-13</w:t>
      </w:r>
      <w:r w:rsidR="00EF73EB">
        <w:rPr>
          <w:rFonts w:ascii="Times New Roman" w:hAnsi="Times New Roman" w:cs="Times New Roman"/>
          <w:sz w:val="24"/>
          <w:szCs w:val="24"/>
          <w:lang w:val="sr-Cyrl-RS"/>
        </w:rPr>
        <w:t>, е маил:</w:t>
      </w:r>
      <w:r w:rsidR="00331376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D1D60">
        <w:rPr>
          <w:rFonts w:ascii="Times New Roman" w:hAnsi="Times New Roman" w:cs="Times New Roman"/>
          <w:sz w:val="24"/>
          <w:szCs w:val="24"/>
          <w:lang w:val="en-US"/>
        </w:rPr>
        <w:t xml:space="preserve">office@pmn.co.rs </w:t>
      </w:r>
      <w:r w:rsidR="00EF73EB">
        <w:rPr>
          <w:rFonts w:ascii="Times New Roman" w:eastAsia="Times New Roman" w:hAnsi="Times New Roman" w:cs="Times New Roman"/>
          <w:sz w:val="24"/>
          <w:szCs w:val="24"/>
        </w:rPr>
        <w:t xml:space="preserve">- 12 </w:t>
      </w:r>
      <w:proofErr w:type="spellStart"/>
      <w:r w:rsidR="00EF73EB">
        <w:rPr>
          <w:rFonts w:ascii="Times New Roman" w:eastAsia="Times New Roman" w:hAnsi="Times New Roman" w:cs="Times New Roman"/>
          <w:sz w:val="24"/>
          <w:szCs w:val="24"/>
        </w:rPr>
        <w:t>бод</w:t>
      </w:r>
      <w:proofErr w:type="spellEnd"/>
      <w:r w:rsidR="00331376">
        <w:rPr>
          <w:rFonts w:ascii="Times New Roman" w:eastAsia="Times New Roman" w:hAnsi="Times New Roman" w:cs="Times New Roman"/>
          <w:sz w:val="24"/>
          <w:szCs w:val="24"/>
          <w:lang w:val="sr-Cyrl-RS"/>
        </w:rPr>
        <w:t>ова</w:t>
      </w:r>
    </w:p>
    <w:p w14:paraId="6618597A" w14:textId="5A9E995D" w:rsidR="00CB7E8C" w:rsidRPr="002C788C" w:rsidRDefault="00CB7E8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sectPr w:rsidR="00CB7E8C" w:rsidRPr="002C788C" w:rsidSect="0066540E">
      <w:headerReference w:type="default" r:id="rId11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8F61BE" w14:textId="77777777" w:rsidR="001405A1" w:rsidRDefault="001405A1" w:rsidP="00CB7E8C">
      <w:pPr>
        <w:spacing w:after="0" w:line="240" w:lineRule="auto"/>
      </w:pPr>
      <w:r>
        <w:separator/>
      </w:r>
    </w:p>
  </w:endnote>
  <w:endnote w:type="continuationSeparator" w:id="0">
    <w:p w14:paraId="4C59D353" w14:textId="77777777" w:rsidR="001405A1" w:rsidRDefault="001405A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15E4FA" w14:textId="77777777" w:rsidR="001405A1" w:rsidRDefault="001405A1" w:rsidP="00CB7E8C">
      <w:pPr>
        <w:spacing w:after="0" w:line="240" w:lineRule="auto"/>
      </w:pPr>
      <w:r>
        <w:separator/>
      </w:r>
    </w:p>
  </w:footnote>
  <w:footnote w:type="continuationSeparator" w:id="0">
    <w:p w14:paraId="4489B352" w14:textId="77777777" w:rsidR="001405A1" w:rsidRDefault="001405A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62C9F"/>
    <w:rsid w:val="00096283"/>
    <w:rsid w:val="000A570B"/>
    <w:rsid w:val="000A762E"/>
    <w:rsid w:val="000B052C"/>
    <w:rsid w:val="000B5B83"/>
    <w:rsid w:val="000D4ACD"/>
    <w:rsid w:val="000D62C7"/>
    <w:rsid w:val="000E7DAF"/>
    <w:rsid w:val="000F34C9"/>
    <w:rsid w:val="00103269"/>
    <w:rsid w:val="00115E5A"/>
    <w:rsid w:val="00121771"/>
    <w:rsid w:val="001247E7"/>
    <w:rsid w:val="001405A1"/>
    <w:rsid w:val="001444DB"/>
    <w:rsid w:val="00145D69"/>
    <w:rsid w:val="00157B30"/>
    <w:rsid w:val="0016461A"/>
    <w:rsid w:val="00165F07"/>
    <w:rsid w:val="001D1D60"/>
    <w:rsid w:val="001F69DE"/>
    <w:rsid w:val="0020470D"/>
    <w:rsid w:val="00215AAC"/>
    <w:rsid w:val="00283922"/>
    <w:rsid w:val="002B31BC"/>
    <w:rsid w:val="002B5978"/>
    <w:rsid w:val="002C788C"/>
    <w:rsid w:val="002D37E0"/>
    <w:rsid w:val="00331376"/>
    <w:rsid w:val="0035676C"/>
    <w:rsid w:val="00370499"/>
    <w:rsid w:val="0038407D"/>
    <w:rsid w:val="003D67B7"/>
    <w:rsid w:val="003E5425"/>
    <w:rsid w:val="003E735E"/>
    <w:rsid w:val="004015E3"/>
    <w:rsid w:val="00410446"/>
    <w:rsid w:val="004135DF"/>
    <w:rsid w:val="004139A0"/>
    <w:rsid w:val="00414D8E"/>
    <w:rsid w:val="00425CAA"/>
    <w:rsid w:val="00436EAA"/>
    <w:rsid w:val="00451A10"/>
    <w:rsid w:val="004A60B6"/>
    <w:rsid w:val="004A77AF"/>
    <w:rsid w:val="004D2C2E"/>
    <w:rsid w:val="004D6560"/>
    <w:rsid w:val="004D7ACC"/>
    <w:rsid w:val="004E3338"/>
    <w:rsid w:val="004F4F22"/>
    <w:rsid w:val="00503952"/>
    <w:rsid w:val="005220B1"/>
    <w:rsid w:val="0052721F"/>
    <w:rsid w:val="00555E63"/>
    <w:rsid w:val="005801D8"/>
    <w:rsid w:val="0058199F"/>
    <w:rsid w:val="005A2199"/>
    <w:rsid w:val="005A5085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67BBF"/>
    <w:rsid w:val="00670599"/>
    <w:rsid w:val="00672FFF"/>
    <w:rsid w:val="00675765"/>
    <w:rsid w:val="00682E9E"/>
    <w:rsid w:val="0069686C"/>
    <w:rsid w:val="00696A29"/>
    <w:rsid w:val="006C252A"/>
    <w:rsid w:val="006E46BB"/>
    <w:rsid w:val="006F1F74"/>
    <w:rsid w:val="007014C4"/>
    <w:rsid w:val="00701DC2"/>
    <w:rsid w:val="0072339D"/>
    <w:rsid w:val="00726047"/>
    <w:rsid w:val="007354A5"/>
    <w:rsid w:val="0073744E"/>
    <w:rsid w:val="00756C04"/>
    <w:rsid w:val="00770A36"/>
    <w:rsid w:val="00775046"/>
    <w:rsid w:val="007B05FB"/>
    <w:rsid w:val="007B1CD8"/>
    <w:rsid w:val="007B66F6"/>
    <w:rsid w:val="007E091B"/>
    <w:rsid w:val="007F0ABF"/>
    <w:rsid w:val="00810731"/>
    <w:rsid w:val="00811065"/>
    <w:rsid w:val="00814F24"/>
    <w:rsid w:val="00871655"/>
    <w:rsid w:val="00877879"/>
    <w:rsid w:val="00882D11"/>
    <w:rsid w:val="008868D5"/>
    <w:rsid w:val="008A0D35"/>
    <w:rsid w:val="008B5D7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320E5"/>
    <w:rsid w:val="00933983"/>
    <w:rsid w:val="009665E4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AF3143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CC7BAE"/>
    <w:rsid w:val="00CE7957"/>
    <w:rsid w:val="00D13CF6"/>
    <w:rsid w:val="00D17F10"/>
    <w:rsid w:val="00D24529"/>
    <w:rsid w:val="00D51126"/>
    <w:rsid w:val="00D54D97"/>
    <w:rsid w:val="00D745B6"/>
    <w:rsid w:val="00D778AB"/>
    <w:rsid w:val="00D853EF"/>
    <w:rsid w:val="00D94E38"/>
    <w:rsid w:val="00DA1552"/>
    <w:rsid w:val="00DA1BB5"/>
    <w:rsid w:val="00DA40E3"/>
    <w:rsid w:val="00DA53D4"/>
    <w:rsid w:val="00DA7892"/>
    <w:rsid w:val="00DD4D18"/>
    <w:rsid w:val="00DE4C76"/>
    <w:rsid w:val="00DF060B"/>
    <w:rsid w:val="00DF24FD"/>
    <w:rsid w:val="00DF753A"/>
    <w:rsid w:val="00E125BD"/>
    <w:rsid w:val="00E1711D"/>
    <w:rsid w:val="00E3226C"/>
    <w:rsid w:val="00E51326"/>
    <w:rsid w:val="00E602FC"/>
    <w:rsid w:val="00E77614"/>
    <w:rsid w:val="00E824A4"/>
    <w:rsid w:val="00E85733"/>
    <w:rsid w:val="00EF59A7"/>
    <w:rsid w:val="00EF73EB"/>
    <w:rsid w:val="00F22C3C"/>
    <w:rsid w:val="00F31C3F"/>
    <w:rsid w:val="00F43B94"/>
    <w:rsid w:val="00F46C23"/>
    <w:rsid w:val="00F7002D"/>
    <w:rsid w:val="00F775AD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5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jannikolic83@gmail.com" TargetMode="External"/><Relationship Id="rId13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nebojsa@termoment.rs" TargetMode="Externa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yperlink" Target="mailto:racunovodstvo@termomont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F653C5-1482-482B-9302-A523D18E3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542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</cp:lastModifiedBy>
  <cp:revision>49</cp:revision>
  <cp:lastPrinted>2021-07-21T07:14:00Z</cp:lastPrinted>
  <dcterms:created xsi:type="dcterms:W3CDTF">2021-08-05T09:26:00Z</dcterms:created>
  <dcterms:modified xsi:type="dcterms:W3CDTF">2021-08-16T06:31:00Z</dcterms:modified>
</cp:coreProperties>
</file>